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1E00" w:rsidRPr="0036490A" w:rsidRDefault="008A1E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rsidR="008A1E00" w:rsidRPr="0036490A" w:rsidRDefault="003649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rsidR="008A1E00" w:rsidRPr="0036490A" w:rsidRDefault="008A1E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8A1E00" w:rsidRPr="0036490A" w:rsidRDefault="008A1E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8A1E00" w:rsidRPr="0036490A" w:rsidRDefault="006174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6490A">
        <w:rPr>
          <w:rFonts w:eastAsia="Arial"/>
          <w:lang w:eastAsia="en-US" w:bidi="en-US"/>
        </w:rPr>
        <w:t>Contact Name</w:t>
      </w:r>
    </w:p>
    <w:p w:rsidR="008A1E00" w:rsidRPr="0036490A" w:rsidRDefault="006174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6490A">
        <w:rPr>
          <w:rFonts w:eastAsia="Arial"/>
          <w:lang w:eastAsia="en-US" w:bidi="en-US"/>
        </w:rPr>
        <w:t>Address</w:t>
      </w:r>
    </w:p>
    <w:p w:rsidR="008A1E00" w:rsidRPr="0036490A" w:rsidRDefault="006174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6490A">
        <w:rPr>
          <w:rFonts w:eastAsia="Arial"/>
          <w:lang w:eastAsia="en-US" w:bidi="en-US"/>
        </w:rPr>
        <w:t>Address2</w:t>
      </w:r>
      <w:r w:rsidRPr="0036490A">
        <w:rPr>
          <w:rFonts w:eastAsia="Arial"/>
          <w:lang w:eastAsia="en-US" w:bidi="en-US"/>
        </w:rPr>
        <w:tab/>
      </w:r>
    </w:p>
    <w:p w:rsidR="0036490A" w:rsidRDefault="004F2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City</w:t>
      </w:r>
    </w:p>
    <w:p w:rsidR="008A1E00" w:rsidRPr="0036490A" w:rsidRDefault="006174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6490A">
        <w:rPr>
          <w:rFonts w:eastAsia="Arial"/>
          <w:lang w:eastAsia="en-US" w:bidi="en-US"/>
        </w:rPr>
        <w:t>Province</w:t>
      </w:r>
    </w:p>
    <w:p w:rsidR="008A1E00" w:rsidRPr="0036490A" w:rsidRDefault="006174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6490A">
        <w:rPr>
          <w:rFonts w:eastAsia="Arial"/>
          <w:lang w:eastAsia="en-US" w:bidi="en-US"/>
        </w:rPr>
        <w:t>Postal Code</w:t>
      </w:r>
    </w:p>
    <w:p w:rsidR="008A1E00" w:rsidRPr="0036490A" w:rsidRDefault="008A1E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8A1E00" w:rsidRPr="0036490A" w:rsidRDefault="008A1E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8A1E00" w:rsidRPr="0036490A" w:rsidRDefault="008A1E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8A1E00" w:rsidRPr="00086F58" w:rsidRDefault="0036490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r w:rsidRPr="00086F58">
        <w:rPr>
          <w:rFonts w:eastAsia="Arial"/>
          <w:b/>
          <w:color w:val="000000"/>
          <w:lang w:eastAsia="en-US" w:bidi="en-US"/>
        </w:rPr>
        <w:t>RE</w:t>
      </w:r>
      <w:r w:rsidR="0061743C" w:rsidRPr="00086F58">
        <w:rPr>
          <w:rFonts w:eastAsia="Arial"/>
          <w:b/>
          <w:color w:val="000000"/>
          <w:lang w:eastAsia="en-US" w:bidi="en-US"/>
        </w:rPr>
        <w:t xml:space="preserve">: [YOUR COMPANY NAME] HAS MOVED TO A BIGGER OFFICE </w:t>
      </w:r>
    </w:p>
    <w:p w:rsidR="008A1E00" w:rsidRPr="00086F58" w:rsidRDefault="008A1E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8A1E00" w:rsidRPr="0036490A" w:rsidRDefault="008A1E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8A1E00" w:rsidRPr="0036490A" w:rsidRDefault="006174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36490A">
        <w:rPr>
          <w:rFonts w:eastAsia="Arial"/>
          <w:color w:val="000000"/>
          <w:lang w:eastAsia="en-US" w:bidi="en-US"/>
        </w:rPr>
        <w:t>Dear [CONTACT NAME],</w:t>
      </w:r>
    </w:p>
    <w:p w:rsidR="008A1E00" w:rsidRPr="0036490A" w:rsidRDefault="008A1E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8A1E00" w:rsidRPr="000F36A1" w:rsidRDefault="000D49C7" w:rsidP="004F2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Pr>
          <w:rFonts w:eastAsia="Arial"/>
          <w:lang w:eastAsia="en-US" w:bidi="en-US"/>
        </w:rPr>
        <w:t>Finally</w:t>
      </w:r>
      <w:r w:rsidR="0061743C" w:rsidRPr="0036490A">
        <w:rPr>
          <w:rFonts w:eastAsia="Arial"/>
          <w:lang w:eastAsia="en-US" w:bidi="en-US"/>
        </w:rPr>
        <w:t xml:space="preserve">, it </w:t>
      </w:r>
      <w:r w:rsidR="0036490A">
        <w:rPr>
          <w:rFonts w:eastAsia="Arial"/>
          <w:lang w:eastAsia="en-US" w:bidi="en-US"/>
        </w:rPr>
        <w:t>has</w:t>
      </w:r>
      <w:r w:rsidR="004F2870">
        <w:rPr>
          <w:rFonts w:eastAsia="Arial"/>
          <w:lang w:eastAsia="en-US" w:bidi="en-US"/>
        </w:rPr>
        <w:t xml:space="preserve"> </w:t>
      </w:r>
      <w:r w:rsidR="0061743C" w:rsidRPr="000F36A1">
        <w:rPr>
          <w:rFonts w:eastAsia="Arial"/>
          <w:noProof/>
          <w:lang w:eastAsia="en-US" w:bidi="en-US"/>
        </w:rPr>
        <w:t xml:space="preserve">happened. </w:t>
      </w:r>
      <w:r w:rsidR="0061743C" w:rsidRPr="000F36A1">
        <w:rPr>
          <w:rFonts w:eastAsia="Arial"/>
          <w:noProof/>
          <w:color w:val="000000"/>
          <w:lang w:eastAsia="en-US" w:bidi="en-US"/>
        </w:rPr>
        <w:t>[YOUR COMPANY NAME]</w:t>
      </w:r>
      <w:r w:rsidR="0061743C" w:rsidRPr="000F36A1">
        <w:rPr>
          <w:rFonts w:eastAsia="Arial"/>
          <w:noProof/>
          <w:lang w:eastAsia="en-US" w:bidi="en-US"/>
        </w:rPr>
        <w:t xml:space="preserve"> just </w:t>
      </w:r>
      <w:r w:rsidR="004F2870">
        <w:rPr>
          <w:rFonts w:eastAsia="Arial"/>
          <w:noProof/>
          <w:lang w:eastAsia="en-US" w:bidi="en-US"/>
        </w:rPr>
        <w:t>became</w:t>
      </w:r>
      <w:r w:rsidR="0061743C" w:rsidRPr="000F36A1">
        <w:rPr>
          <w:rFonts w:eastAsia="Arial"/>
          <w:noProof/>
          <w:lang w:eastAsia="en-US" w:bidi="en-US"/>
        </w:rPr>
        <w:t xml:space="preserve"> too big for its premises and we</w:t>
      </w:r>
      <w:r w:rsidR="004F2870">
        <w:rPr>
          <w:rFonts w:eastAsia="Arial"/>
          <w:noProof/>
          <w:lang w:eastAsia="en-US" w:bidi="en-US"/>
        </w:rPr>
        <w:t xml:space="preserve"> </w:t>
      </w:r>
      <w:r w:rsidR="00433F8F" w:rsidRPr="00433F8F">
        <w:rPr>
          <w:rFonts w:eastAsia="Arial"/>
          <w:noProof/>
          <w:lang w:eastAsia="en-US" w:bidi="en-US"/>
        </w:rPr>
        <w:t>h</w:t>
      </w:r>
      <w:r w:rsidR="00433F8F">
        <w:rPr>
          <w:rFonts w:eastAsia="Arial"/>
          <w:noProof/>
          <w:lang w:eastAsia="en-US" w:bidi="en-US"/>
        </w:rPr>
        <w:t xml:space="preserve">ave </w:t>
      </w:r>
      <w:r w:rsidR="0061743C" w:rsidRPr="000F36A1">
        <w:rPr>
          <w:rFonts w:eastAsia="Arial"/>
          <w:noProof/>
          <w:lang w:eastAsia="en-US" w:bidi="en-US"/>
        </w:rPr>
        <w:t xml:space="preserve">had to move to a bigger office. So from </w:t>
      </w:r>
      <w:r w:rsidR="004F2870">
        <w:rPr>
          <w:rFonts w:eastAsia="Arial"/>
          <w:noProof/>
          <w:lang w:eastAsia="en-US" w:bidi="en-US"/>
        </w:rPr>
        <w:t>[DATE OF MOVE]</w:t>
      </w:r>
      <w:r w:rsidR="0061743C" w:rsidRPr="000F36A1">
        <w:rPr>
          <w:rFonts w:eastAsia="Arial"/>
          <w:noProof/>
          <w:lang w:eastAsia="en-US" w:bidi="en-US"/>
        </w:rPr>
        <w:t xml:space="preserve">, if you’re looking for the best </w:t>
      </w:r>
      <w:r w:rsidR="0061743C" w:rsidRPr="000F36A1">
        <w:rPr>
          <w:rFonts w:eastAsia="Arial"/>
          <w:noProof/>
          <w:color w:val="000000"/>
          <w:lang w:eastAsia="en-US" w:bidi="en-US"/>
        </w:rPr>
        <w:t>[SPECIFY TYPE OF PRODUCT/SERVICE]</w:t>
      </w:r>
      <w:r w:rsidR="0061743C" w:rsidRPr="000F36A1">
        <w:rPr>
          <w:rFonts w:eastAsia="Arial"/>
          <w:noProof/>
          <w:lang w:eastAsia="en-US" w:bidi="en-US"/>
        </w:rPr>
        <w:t xml:space="preserve"> available today, </w:t>
      </w:r>
      <w:r w:rsidR="00607812">
        <w:rPr>
          <w:noProof/>
        </w:rPr>
        <w:pict>
          <v:shapetype id="_x0000_t202" coordsize="21600,21600" o:spt="202" path="m,l,21600r21600,l21600,xe">
            <v:stroke joinstyle="miter"/>
            <v:path gradientshapeok="t" o:connecttype="rect"/>
          </v:shapetype>
          <v:shape id="_tx_id_1_" o:spid="_x0000_s1026" type="#_x0000_t202" style="position:absolute;margin-left:180.05pt;margin-top:10.35pt;width:135pt;height:63pt;z-index:251659263;mso-position-horizontal-relative:text;mso-position-vertical-relative:text">
            <v:textbox>
              <w:txbxContent>
                <w:p w:rsidR="008A1E00" w:rsidRDefault="008A1E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rsidR="008A1E00" w:rsidRDefault="006174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20"/>
                      <w:lang w:val="en-US" w:eastAsia="en-US" w:bidi="en-US"/>
                    </w:rPr>
                  </w:pPr>
                  <w:r>
                    <w:rPr>
                      <w:rFonts w:ascii="Arial" w:eastAsia="Arial" w:hAnsi="Arial" w:cs="Arial"/>
                      <w:sz w:val="20"/>
                      <w:lang w:val="en-US" w:eastAsia="en-US" w:bidi="en-US"/>
                    </w:rPr>
                    <w:t>PICTURE OF NEW LOCATION</w:t>
                  </w:r>
                </w:p>
              </w:txbxContent>
            </v:textbox>
          </v:shape>
        </w:pict>
      </w:r>
      <w:r w:rsidR="004F2870">
        <w:rPr>
          <w:rFonts w:eastAsia="Arial"/>
          <w:noProof/>
          <w:lang w:eastAsia="en-US" w:bidi="en-US"/>
        </w:rPr>
        <w:t>please go to:</w:t>
      </w:r>
    </w:p>
    <w:p w:rsidR="004F2870" w:rsidRDefault="004F2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rsidR="008A1E00" w:rsidRPr="000F36A1" w:rsidRDefault="006174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F36A1">
        <w:rPr>
          <w:rFonts w:eastAsia="Arial"/>
          <w:noProof/>
          <w:color w:val="000000"/>
          <w:lang w:eastAsia="en-US" w:bidi="en-US"/>
        </w:rPr>
        <w:t>[YOUR COMPANY]</w:t>
      </w:r>
    </w:p>
    <w:p w:rsidR="008A1E00" w:rsidRPr="000F36A1" w:rsidRDefault="006174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F36A1">
        <w:rPr>
          <w:rFonts w:eastAsia="Arial"/>
          <w:noProof/>
          <w:lang w:eastAsia="en-US" w:bidi="en-US"/>
        </w:rPr>
        <w:t>[ADDRESS]</w:t>
      </w:r>
    </w:p>
    <w:p w:rsidR="008A1E00" w:rsidRPr="000F36A1" w:rsidRDefault="006174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F36A1">
        <w:rPr>
          <w:rFonts w:eastAsia="Arial"/>
          <w:noProof/>
          <w:lang w:eastAsia="en-US" w:bidi="en-US"/>
        </w:rPr>
        <w:t>[ADDRESS2]</w:t>
      </w:r>
      <w:r w:rsidRPr="000F36A1">
        <w:rPr>
          <w:rFonts w:eastAsia="Arial"/>
          <w:noProof/>
          <w:lang w:eastAsia="en-US" w:bidi="en-US"/>
        </w:rPr>
        <w:tab/>
      </w:r>
    </w:p>
    <w:p w:rsidR="00293B1E" w:rsidRPr="000F36A1" w:rsidRDefault="004F2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Pr>
          <w:rFonts w:eastAsia="Arial"/>
          <w:noProof/>
          <w:lang w:eastAsia="en-US" w:bidi="en-US"/>
        </w:rPr>
        <w:t>[CITY</w:t>
      </w:r>
      <w:r w:rsidR="00293B1E" w:rsidRPr="000F36A1">
        <w:rPr>
          <w:rFonts w:eastAsia="Arial"/>
          <w:noProof/>
          <w:lang w:eastAsia="en-US" w:bidi="en-US"/>
        </w:rPr>
        <w:t>]</w:t>
      </w:r>
    </w:p>
    <w:p w:rsidR="008A1E00" w:rsidRPr="000F36A1" w:rsidRDefault="00293B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0F36A1">
        <w:rPr>
          <w:rFonts w:eastAsia="Arial"/>
          <w:noProof/>
          <w:lang w:eastAsia="en-US" w:bidi="en-US"/>
        </w:rPr>
        <w:t>[</w:t>
      </w:r>
      <w:r w:rsidR="0061743C" w:rsidRPr="000F36A1">
        <w:rPr>
          <w:rFonts w:eastAsia="Arial"/>
          <w:noProof/>
          <w:lang w:eastAsia="en-US" w:bidi="en-US"/>
        </w:rPr>
        <w:t>PROVINCE]</w:t>
      </w:r>
    </w:p>
    <w:p w:rsidR="008A1E00" w:rsidRPr="000F36A1" w:rsidRDefault="004F2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Pr>
          <w:rFonts w:eastAsia="Arial"/>
          <w:noProof/>
          <w:lang w:eastAsia="en-US" w:bidi="en-US"/>
        </w:rPr>
        <w:t>[</w:t>
      </w:r>
      <w:r w:rsidR="0061743C" w:rsidRPr="000F36A1">
        <w:rPr>
          <w:rFonts w:eastAsia="Arial"/>
          <w:noProof/>
          <w:lang w:eastAsia="en-US" w:bidi="en-US"/>
        </w:rPr>
        <w:t>POSTAL CODE]</w:t>
      </w:r>
    </w:p>
    <w:p w:rsidR="008A1E00" w:rsidRPr="000F36A1" w:rsidRDefault="008A1E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rsidR="008A1E00" w:rsidRPr="000F36A1" w:rsidRDefault="008A1E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rsidR="008A1E00" w:rsidRPr="0036490A" w:rsidRDefault="004F28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noProof/>
          <w:lang w:eastAsia="en-US" w:bidi="en-US"/>
        </w:rPr>
        <w:t>Call us -</w:t>
      </w:r>
      <w:r w:rsidR="0061743C" w:rsidRPr="000F36A1">
        <w:rPr>
          <w:rFonts w:eastAsia="Arial"/>
          <w:noProof/>
          <w:lang w:eastAsia="en-US" w:bidi="en-US"/>
        </w:rPr>
        <w:t xml:space="preserve"> we</w:t>
      </w:r>
      <w:r w:rsidR="000F36A1" w:rsidRPr="000F36A1">
        <w:rPr>
          <w:rFonts w:eastAsia="Arial"/>
          <w:noProof/>
          <w:lang w:eastAsia="en-US" w:bidi="en-US"/>
        </w:rPr>
        <w:t xml:space="preserve"> wi</w:t>
      </w:r>
      <w:r w:rsidR="0061743C" w:rsidRPr="000F36A1">
        <w:rPr>
          <w:rFonts w:eastAsia="Arial"/>
          <w:noProof/>
          <w:lang w:eastAsia="en-US" w:bidi="en-US"/>
        </w:rPr>
        <w:t xml:space="preserve">ll have </w:t>
      </w:r>
      <w:r w:rsidR="0061743C" w:rsidRPr="000F36A1">
        <w:rPr>
          <w:rFonts w:eastAsia="Arial"/>
          <w:noProof/>
          <w:color w:val="000000"/>
          <w:lang w:eastAsia="en-US" w:bidi="en-US"/>
        </w:rPr>
        <w:t>[NAME]</w:t>
      </w:r>
      <w:r w:rsidR="0061743C" w:rsidRPr="000F36A1">
        <w:rPr>
          <w:rFonts w:eastAsia="Arial"/>
          <w:noProof/>
          <w:lang w:eastAsia="en-US" w:bidi="en-US"/>
        </w:rPr>
        <w:t>, the account executive for your area, stop by your office to discuss your needs. As always, we will</w:t>
      </w:r>
      <w:r w:rsidR="0061743C" w:rsidRPr="0036490A">
        <w:rPr>
          <w:rFonts w:eastAsia="Arial"/>
          <w:lang w:eastAsia="en-US" w:bidi="en-US"/>
        </w:rPr>
        <w:t xml:space="preserve"> continue to offer high-quality [PRODUCTS or SERVICES] at very reasonable rates.</w:t>
      </w:r>
    </w:p>
    <w:p w:rsidR="008A1E00" w:rsidRPr="0036490A" w:rsidRDefault="008A1E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8A1E00" w:rsidRPr="0036490A" w:rsidRDefault="006174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6490A">
        <w:rPr>
          <w:rFonts w:eastAsia="Arial"/>
          <w:lang w:eastAsia="en-US" w:bidi="en-US"/>
        </w:rPr>
        <w:t>Hope to hear from you soon.</w:t>
      </w:r>
    </w:p>
    <w:p w:rsidR="008A1E00" w:rsidRPr="0036490A" w:rsidRDefault="008A1E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8A1E00" w:rsidRPr="0036490A" w:rsidRDefault="008A1E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8A1E00" w:rsidRPr="0036490A" w:rsidRDefault="00293B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61743C" w:rsidRPr="0036490A">
        <w:rPr>
          <w:rFonts w:eastAsia="Arial"/>
          <w:lang w:eastAsia="en-US" w:bidi="en-US"/>
        </w:rPr>
        <w:t>,</w:t>
      </w:r>
    </w:p>
    <w:p w:rsidR="008A1E00" w:rsidRPr="0036490A" w:rsidRDefault="008A1E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8A1E00" w:rsidRPr="0036490A" w:rsidRDefault="008A1E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8A1E00" w:rsidRPr="0036490A" w:rsidRDefault="006174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36490A">
        <w:rPr>
          <w:rFonts w:eastAsia="Arial"/>
          <w:lang w:eastAsia="en-US" w:bidi="en-US"/>
        </w:rPr>
        <w:t>[YOUR NAME]</w:t>
      </w:r>
    </w:p>
    <w:p w:rsidR="008A1E00" w:rsidRPr="0036490A" w:rsidRDefault="006174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36490A">
        <w:rPr>
          <w:rFonts w:eastAsia="Arial"/>
          <w:color w:val="000000"/>
          <w:lang w:eastAsia="en-US" w:bidi="en-US"/>
        </w:rPr>
        <w:t>[YOUR TITLE]</w:t>
      </w:r>
    </w:p>
    <w:p w:rsidR="008A1E00" w:rsidRPr="0036490A" w:rsidRDefault="006174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36490A">
        <w:rPr>
          <w:rFonts w:eastAsia="Arial"/>
          <w:color w:val="000000"/>
          <w:lang w:eastAsia="en-US" w:bidi="en-US"/>
        </w:rPr>
        <w:t>[YOUR PHONE NUMBER]</w:t>
      </w:r>
    </w:p>
    <w:p w:rsidR="008A1E00" w:rsidRPr="0036490A" w:rsidRDefault="006174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36490A">
        <w:rPr>
          <w:rFonts w:eastAsia="Arial"/>
          <w:color w:val="000000"/>
          <w:lang w:eastAsia="en-US" w:bidi="en-US"/>
        </w:rPr>
        <w:t xml:space="preserve">[YOUREMAIL@YOURCOMPANY.COM] </w:t>
      </w:r>
    </w:p>
    <w:sectPr w:rsidR="008A1E00" w:rsidRPr="0036490A" w:rsidSect="00944FA5">
      <w:headerReference w:type="default" r:id="rId6"/>
      <w:footerReference w:type="default" r:id="rId7"/>
      <w:pgSz w:w="12240" w:h="15840"/>
      <w:pgMar w:top="1440" w:right="1440" w:bottom="1440" w:left="1440" w:header="720" w:footer="7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033B" w:rsidRDefault="006A033B">
      <w:r>
        <w:separator/>
      </w:r>
    </w:p>
  </w:endnote>
  <w:endnote w:type="continuationSeparator" w:id="0">
    <w:p w:rsidR="006A033B" w:rsidRDefault="006A03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1E00" w:rsidRDefault="0061743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rsidR="008A1E00" w:rsidRDefault="0061743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rsidR="008A1E00" w:rsidRDefault="0061743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rsidR="008A1E00" w:rsidRDefault="0060781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61743C">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033B" w:rsidRDefault="006A033B">
      <w:r>
        <w:separator/>
      </w:r>
    </w:p>
  </w:footnote>
  <w:footnote w:type="continuationSeparator" w:id="0">
    <w:p w:rsidR="006A033B" w:rsidRDefault="006A03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1E00" w:rsidRDefault="008A1E0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sbQ0MzI2tTA2MDZW0lEKTi0uzszPAykwrgUABclZ8ywAAAA="/>
    <w:docVar w:name="Description" w:val="WANT TO INFORM YOUR CUSTOMERS THAT &quot;YOUR COMPANY HAS MOVED TO A BIGGER OFFICE&quot;? Keeping your client informed of your companies activities indicates professionalism and works towards the reputation of your business. TemplateGuru has samples of letters to help you communicate with them professionally.  You will find more template examples here   https://www.templateguru.co.za/templates"/>
    <w:docVar w:name="Excerpt" w:val="RE: [YOUR COMPANY NAME] HAS MOVED TO A BIGGER OFFICE_x000a_Dear [CONTACT NAME],_x000a_Finally, it has happened. [YOUR COMPANY NAME] just got too big for its premises and we have had to move to a bigger office."/>
    <w:docVar w:name="Tags" w:val="Sales and Marketing, sale, tips, script, report, business document, entreprenuer, entrepreneurship, sample,r ate your company, develop, surveys, comparison, quality, marketing, scale, client satisfaction, brand loyalty, sales letter,  [your company name] has moved to a bigger office template ,   [your company name] has moved to a bigger office example"/>
  </w:docVars>
  <w:rsids>
    <w:rsidRoot w:val="008A1E00"/>
    <w:rsid w:val="00086F58"/>
    <w:rsid w:val="000D49C7"/>
    <w:rsid w:val="000F36A1"/>
    <w:rsid w:val="00293B1E"/>
    <w:rsid w:val="0036490A"/>
    <w:rsid w:val="00433F8F"/>
    <w:rsid w:val="004C0058"/>
    <w:rsid w:val="004F2870"/>
    <w:rsid w:val="00607812"/>
    <w:rsid w:val="0061743C"/>
    <w:rsid w:val="00647C6B"/>
    <w:rsid w:val="006A033B"/>
    <w:rsid w:val="00846C08"/>
    <w:rsid w:val="008A1E00"/>
    <w:rsid w:val="00944FA5"/>
    <w:rsid w:val="00AE2033"/>
    <w:rsid w:val="00C66CAE"/>
    <w:rsid w:val="00F84007"/>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44FA5"/>
    <w:pPr>
      <w:spacing w:after="0" w:line="240" w:lineRule="auto"/>
    </w:pPr>
    <w:rPr>
      <w:rFonts w:asci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944FA5"/>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944FA5"/>
    <w:pPr>
      <w:tabs>
        <w:tab w:val="center" w:pos="4320"/>
        <w:tab w:val="right" w:pos="8640"/>
      </w:tabs>
    </w:pPr>
  </w:style>
  <w:style w:type="paragraph" w:styleId="Footer">
    <w:name w:val="footer"/>
    <w:basedOn w:val="Normal"/>
    <w:qFormat/>
    <w:rsid w:val="00944FA5"/>
    <w:pPr>
      <w:tabs>
        <w:tab w:val="center" w:pos="4320"/>
        <w:tab w:val="right" w:pos="8640"/>
      </w:tabs>
    </w:pPr>
  </w:style>
  <w:style w:type="character" w:styleId="Hyperlink">
    <w:name w:val="Hyperlink"/>
    <w:qFormat/>
    <w:rsid w:val="00944FA5"/>
    <w:rPr>
      <w:color w:val="0000FF"/>
      <w:u w:val="single"/>
      <w:rtl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26</Words>
  <Characters>651</Characters>
  <Application>Microsoft Office Word</Application>
  <DocSecurity>0</DocSecurity>
  <Lines>4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2T11:20:00Z</dcterms:created>
  <dcterms:modified xsi:type="dcterms:W3CDTF">2019-10-21T19:19:00Z</dcterms:modified>
  <cp:category/>
</cp:coreProperties>
</file>